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D241F" w14:textId="01073A9B" w:rsidR="005C1F8A" w:rsidRPr="000F1136" w:rsidRDefault="005C1F8A" w:rsidP="008313C4">
      <w:pPr>
        <w:pBdr>
          <w:bottom w:val="single" w:sz="4" w:space="1" w:color="0070C0"/>
        </w:pBdr>
        <w:spacing w:after="0"/>
        <w:jc w:val="right"/>
        <w:rPr>
          <w:rFonts w:cs="Calibri"/>
          <w:color w:val="808080"/>
          <w:sz w:val="144"/>
          <w:szCs w:val="24"/>
          <w:lang w:val="es-PR"/>
        </w:rPr>
      </w:pPr>
      <w:r w:rsidRPr="00361351">
        <w:rPr>
          <w:rFonts w:cs="Calibri"/>
          <w:noProof/>
          <w:color w:val="0070C0"/>
          <w:sz w:val="40"/>
          <w:szCs w:val="28"/>
        </w:rPr>
        <w:drawing>
          <wp:anchor distT="0" distB="0" distL="114300" distR="114300" simplePos="0" relativeHeight="251659264" behindDoc="0" locked="0" layoutInCell="1" allowOverlap="1" wp14:anchorId="6FAF41D4" wp14:editId="364CAA58">
            <wp:simplePos x="0" y="0"/>
            <wp:positionH relativeFrom="margin">
              <wp:posOffset>-11430</wp:posOffset>
            </wp:positionH>
            <wp:positionV relativeFrom="paragraph">
              <wp:posOffset>-553085</wp:posOffset>
            </wp:positionV>
            <wp:extent cx="893617" cy="8902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3617" cy="890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2E6F">
        <w:rPr>
          <w:rFonts w:cs="Calibri"/>
          <w:noProof/>
          <w:color w:val="0070C0"/>
          <w:sz w:val="40"/>
          <w:szCs w:val="28"/>
        </w:rPr>
        <w:t>SCILLSS Classroom Science Assessment Workshop</w:t>
      </w:r>
    </w:p>
    <w:p w14:paraId="795BA1E6" w14:textId="6985686A" w:rsidR="005A7955" w:rsidRPr="00361351" w:rsidRDefault="00361351" w:rsidP="008313C4">
      <w:pPr>
        <w:pStyle w:val="Heading1"/>
        <w:spacing w:before="0" w:after="240"/>
        <w:rPr>
          <w:color w:val="0070C0"/>
        </w:rPr>
      </w:pPr>
      <w:r w:rsidRPr="00361351">
        <w:rPr>
          <w:color w:val="0070C0"/>
        </w:rPr>
        <w:t>H</w:t>
      </w:r>
      <w:r w:rsidR="00FF318A">
        <w:rPr>
          <w:color w:val="0070C0"/>
        </w:rPr>
        <w:t xml:space="preserve">igh </w:t>
      </w:r>
      <w:r w:rsidRPr="00361351">
        <w:rPr>
          <w:color w:val="0070C0"/>
        </w:rPr>
        <w:t>S</w:t>
      </w:r>
      <w:r w:rsidR="00FF318A">
        <w:rPr>
          <w:color w:val="0070C0"/>
        </w:rPr>
        <w:t>chool</w:t>
      </w:r>
      <w:r w:rsidRPr="00361351">
        <w:rPr>
          <w:color w:val="0070C0"/>
        </w:rPr>
        <w:t xml:space="preserve"> Life Science </w:t>
      </w:r>
      <w:r w:rsidR="008313C4">
        <w:rPr>
          <w:color w:val="0070C0"/>
        </w:rPr>
        <w:t xml:space="preserve">Completed </w:t>
      </w:r>
      <w:r w:rsidRPr="00361351">
        <w:rPr>
          <w:color w:val="0070C0"/>
        </w:rPr>
        <w:t>Unpacking Tool</w:t>
      </w:r>
      <w:r w:rsidR="008313C4">
        <w:rPr>
          <w:color w:val="0070C0"/>
        </w:rPr>
        <w:t xml:space="preserve"> – Activity Answer Key</w:t>
      </w:r>
    </w:p>
    <w:tbl>
      <w:tblPr>
        <w:tblStyle w:val="TableGrid2"/>
        <w:tblW w:w="138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24"/>
        <w:gridCol w:w="4616"/>
        <w:gridCol w:w="4050"/>
        <w:gridCol w:w="1530"/>
        <w:gridCol w:w="2340"/>
      </w:tblGrid>
      <w:tr w:rsidR="00361351" w:rsidRPr="00361351" w14:paraId="4ECADA21" w14:textId="77777777" w:rsidTr="003621CE">
        <w:trPr>
          <w:trHeight w:val="89"/>
        </w:trPr>
        <w:tc>
          <w:tcPr>
            <w:tcW w:w="1324" w:type="dxa"/>
            <w:shd w:val="clear" w:color="auto" w:fill="auto"/>
          </w:tcPr>
          <w:p w14:paraId="31A3EB3B" w14:textId="77777777" w:rsidR="00361351" w:rsidRPr="00361351" w:rsidRDefault="00361351" w:rsidP="003621CE">
            <w:pPr>
              <w:spacing w:after="0"/>
              <w:rPr>
                <w:rFonts w:cstheme="minorHAnsi"/>
                <w:b/>
              </w:rPr>
            </w:pPr>
            <w:r w:rsidRPr="00361351">
              <w:rPr>
                <w:rFonts w:cstheme="minorHAnsi"/>
                <w:b/>
              </w:rPr>
              <w:t xml:space="preserve">Grade:    </w:t>
            </w:r>
          </w:p>
        </w:tc>
        <w:tc>
          <w:tcPr>
            <w:tcW w:w="4616" w:type="dxa"/>
            <w:shd w:val="clear" w:color="auto" w:fill="auto"/>
          </w:tcPr>
          <w:p w14:paraId="7883F78B" w14:textId="77777777" w:rsidR="00361351" w:rsidRPr="00361351" w:rsidRDefault="00361351" w:rsidP="003621CE">
            <w:pPr>
              <w:spacing w:after="0"/>
              <w:rPr>
                <w:rFonts w:cstheme="minorHAnsi"/>
                <w:bCs/>
              </w:rPr>
            </w:pPr>
            <w:r w:rsidRPr="00361351">
              <w:rPr>
                <w:rFonts w:cstheme="minorHAnsi"/>
                <w:bCs/>
              </w:rPr>
              <w:t>High School</w:t>
            </w:r>
          </w:p>
        </w:tc>
        <w:tc>
          <w:tcPr>
            <w:tcW w:w="4050" w:type="dxa"/>
            <w:shd w:val="clear" w:color="auto" w:fill="auto"/>
          </w:tcPr>
          <w:p w14:paraId="79BC89C7" w14:textId="77777777" w:rsidR="00361351" w:rsidRPr="00361351" w:rsidRDefault="00361351" w:rsidP="00FA45B1">
            <w:pPr>
              <w:spacing w:after="60"/>
              <w:jc w:val="center"/>
              <w:rPr>
                <w:rFonts w:cstheme="minorHAnsi"/>
                <w:b/>
              </w:rPr>
            </w:pPr>
          </w:p>
        </w:tc>
        <w:tc>
          <w:tcPr>
            <w:tcW w:w="3870" w:type="dxa"/>
            <w:gridSpan w:val="2"/>
            <w:shd w:val="clear" w:color="auto" w:fill="auto"/>
          </w:tcPr>
          <w:p w14:paraId="50FE81EA" w14:textId="77777777" w:rsidR="00361351" w:rsidRPr="00361351" w:rsidRDefault="00361351" w:rsidP="00FA45B1">
            <w:pPr>
              <w:spacing w:after="60"/>
              <w:jc w:val="center"/>
              <w:rPr>
                <w:rFonts w:cstheme="minorHAnsi"/>
                <w:b/>
              </w:rPr>
            </w:pPr>
          </w:p>
        </w:tc>
      </w:tr>
      <w:tr w:rsidR="00A43AF6" w:rsidRPr="00361351" w14:paraId="54DC1C50" w14:textId="77777777" w:rsidTr="008F6091">
        <w:trPr>
          <w:trHeight w:val="249"/>
        </w:trPr>
        <w:tc>
          <w:tcPr>
            <w:tcW w:w="13860" w:type="dxa"/>
            <w:gridSpan w:val="5"/>
            <w:shd w:val="clear" w:color="auto" w:fill="auto"/>
          </w:tcPr>
          <w:p w14:paraId="5B9A9893" w14:textId="10A663B3" w:rsidR="00A43AF6" w:rsidRPr="00361351" w:rsidRDefault="00A43AF6" w:rsidP="00A43AF6">
            <w:pPr>
              <w:rPr>
                <w:rFonts w:cstheme="minorHAnsi"/>
                <w:b/>
              </w:rPr>
            </w:pPr>
            <w:r w:rsidRPr="00361351">
              <w:rPr>
                <w:rFonts w:cstheme="minorHAnsi"/>
                <w:b/>
              </w:rPr>
              <w:t xml:space="preserve">NGSS </w:t>
            </w:r>
            <w:r>
              <w:rPr>
                <w:rFonts w:cstheme="minorHAnsi"/>
                <w:b/>
              </w:rPr>
              <w:t>Performance Expectation</w:t>
            </w:r>
            <w:r w:rsidRPr="00361351">
              <w:rPr>
                <w:rFonts w:cstheme="minorHAnsi"/>
                <w:b/>
              </w:rPr>
              <w:t>:</w:t>
            </w:r>
            <w:r>
              <w:rPr>
                <w:rFonts w:cstheme="minorHAnsi"/>
                <w:b/>
              </w:rPr>
              <w:t xml:space="preserve"> HS-LS4-5.</w:t>
            </w:r>
            <w:r w:rsidRPr="00361351">
              <w:rPr>
                <w:rFonts w:cstheme="minorHAnsi"/>
                <w:b/>
              </w:rPr>
              <w:t xml:space="preserve"> </w:t>
            </w:r>
            <w:r w:rsidRPr="00361351">
              <w:rPr>
                <w:rFonts w:cstheme="minorHAnsi"/>
                <w:bCs/>
              </w:rPr>
              <w:t>Evaluate the evidence supporting claims that changes in environmental conditions may result in: (1) increases in the number of individuals of some species, (2) the emergence of new species over time, and (3) the extinction of other species.</w:t>
            </w:r>
          </w:p>
        </w:tc>
      </w:tr>
      <w:tr w:rsidR="00361351" w:rsidRPr="00361351" w14:paraId="0E2D9292" w14:textId="77777777" w:rsidTr="00FA45B1">
        <w:trPr>
          <w:trHeight w:val="249"/>
        </w:trPr>
        <w:tc>
          <w:tcPr>
            <w:tcW w:w="1324" w:type="dxa"/>
            <w:vMerge w:val="restart"/>
            <w:shd w:val="clear" w:color="auto" w:fill="auto"/>
          </w:tcPr>
          <w:p w14:paraId="1B370BE5" w14:textId="77777777" w:rsidR="00361351" w:rsidRPr="00361351" w:rsidRDefault="00361351" w:rsidP="00FA45B1">
            <w:pPr>
              <w:jc w:val="center"/>
              <w:rPr>
                <w:rFonts w:cstheme="minorHAnsi"/>
                <w:b/>
              </w:rPr>
            </w:pPr>
          </w:p>
        </w:tc>
        <w:tc>
          <w:tcPr>
            <w:tcW w:w="4616" w:type="dxa"/>
            <w:shd w:val="clear" w:color="auto" w:fill="0070C0"/>
          </w:tcPr>
          <w:p w14:paraId="29D01A13" w14:textId="77777777" w:rsidR="00361351" w:rsidRPr="00361351" w:rsidRDefault="00361351" w:rsidP="00FA45B1">
            <w:pPr>
              <w:spacing w:after="60"/>
              <w:jc w:val="center"/>
              <w:rPr>
                <w:rFonts w:cstheme="minorHAnsi"/>
                <w:b/>
              </w:rPr>
            </w:pPr>
            <w:r w:rsidRPr="00361351">
              <w:rPr>
                <w:rFonts w:cstheme="minorHAnsi"/>
                <w:b/>
              </w:rPr>
              <w:t>Science and Engineering Practices (SEP)</w:t>
            </w:r>
          </w:p>
        </w:tc>
        <w:tc>
          <w:tcPr>
            <w:tcW w:w="4050" w:type="dxa"/>
            <w:shd w:val="clear" w:color="auto" w:fill="FF9900"/>
          </w:tcPr>
          <w:p w14:paraId="2F850220" w14:textId="77777777" w:rsidR="00361351" w:rsidRPr="00361351" w:rsidRDefault="00361351" w:rsidP="00FA45B1">
            <w:pPr>
              <w:spacing w:after="60"/>
              <w:jc w:val="center"/>
              <w:rPr>
                <w:rFonts w:cstheme="minorHAnsi"/>
                <w:b/>
              </w:rPr>
            </w:pPr>
            <w:r w:rsidRPr="00361351">
              <w:rPr>
                <w:rFonts w:cstheme="minorHAnsi"/>
                <w:b/>
              </w:rPr>
              <w:t>Disciplinary Core Ideas (DCI)</w:t>
            </w:r>
          </w:p>
        </w:tc>
        <w:tc>
          <w:tcPr>
            <w:tcW w:w="3870" w:type="dxa"/>
            <w:gridSpan w:val="2"/>
            <w:shd w:val="clear" w:color="auto" w:fill="D6E3BC" w:themeFill="accent3" w:themeFillTint="66"/>
          </w:tcPr>
          <w:p w14:paraId="1CAF5A72" w14:textId="77777777" w:rsidR="00361351" w:rsidRPr="00361351" w:rsidRDefault="00361351" w:rsidP="00FA45B1">
            <w:pPr>
              <w:spacing w:after="60"/>
              <w:jc w:val="center"/>
              <w:rPr>
                <w:rFonts w:cstheme="minorHAnsi"/>
                <w:b/>
              </w:rPr>
            </w:pPr>
            <w:r w:rsidRPr="00361351">
              <w:rPr>
                <w:rFonts w:cstheme="minorHAnsi"/>
                <w:b/>
              </w:rPr>
              <w:t>Crosscutting Concepts (CCC)</w:t>
            </w:r>
          </w:p>
        </w:tc>
      </w:tr>
      <w:tr w:rsidR="00361351" w:rsidRPr="00361351" w14:paraId="15671C3D" w14:textId="77777777" w:rsidTr="00FA45B1">
        <w:trPr>
          <w:trHeight w:val="2140"/>
        </w:trPr>
        <w:tc>
          <w:tcPr>
            <w:tcW w:w="1324" w:type="dxa"/>
            <w:vMerge/>
            <w:shd w:val="clear" w:color="auto" w:fill="auto"/>
          </w:tcPr>
          <w:p w14:paraId="055CA5A3" w14:textId="77777777" w:rsidR="00361351" w:rsidRPr="00361351" w:rsidRDefault="00361351" w:rsidP="00FA45B1">
            <w:pPr>
              <w:rPr>
                <w:rFonts w:cstheme="minorHAnsi"/>
              </w:rPr>
            </w:pPr>
          </w:p>
        </w:tc>
        <w:tc>
          <w:tcPr>
            <w:tcW w:w="4616" w:type="dxa"/>
            <w:shd w:val="clear" w:color="auto" w:fill="DBE5F1" w:themeFill="accent1" w:themeFillTint="33"/>
          </w:tcPr>
          <w:p w14:paraId="4E4B1357" w14:textId="77777777" w:rsidR="00361351" w:rsidRPr="00361351" w:rsidRDefault="00361351" w:rsidP="00FA45B1">
            <w:pPr>
              <w:spacing w:after="60"/>
              <w:rPr>
                <w:rFonts w:cstheme="minorHAnsi"/>
                <w:b/>
              </w:rPr>
            </w:pPr>
            <w:r w:rsidRPr="00361351">
              <w:rPr>
                <w:rFonts w:cstheme="minorHAnsi"/>
                <w:b/>
              </w:rPr>
              <w:t>SEP:</w:t>
            </w:r>
            <w:r w:rsidRPr="00361351">
              <w:rPr>
                <w:rFonts w:cstheme="minorHAnsi"/>
              </w:rPr>
              <w:t xml:space="preserve"> </w:t>
            </w:r>
            <w:r w:rsidRPr="00361351">
              <w:rPr>
                <w:rFonts w:cstheme="minorHAnsi"/>
                <w:b/>
              </w:rPr>
              <w:t>Engaging in Argument from Evidence</w:t>
            </w:r>
          </w:p>
          <w:p w14:paraId="3131C221" w14:textId="77777777" w:rsidR="00361351" w:rsidRPr="00361351" w:rsidRDefault="00361351" w:rsidP="00FA45B1">
            <w:pPr>
              <w:spacing w:after="60"/>
              <w:rPr>
                <w:rFonts w:cstheme="minorHAnsi"/>
              </w:rPr>
            </w:pPr>
            <w:r w:rsidRPr="00361351">
              <w:rPr>
                <w:rFonts w:cstheme="minorHAnsi"/>
              </w:rPr>
              <w:t>Evaluate the evidence behind currently accepted explanations or solutions to determine the merits of arguments.</w:t>
            </w:r>
          </w:p>
        </w:tc>
        <w:tc>
          <w:tcPr>
            <w:tcW w:w="4050" w:type="dxa"/>
            <w:shd w:val="clear" w:color="auto" w:fill="F2DBDB" w:themeFill="accent2" w:themeFillTint="33"/>
          </w:tcPr>
          <w:p w14:paraId="5CF13771" w14:textId="77777777" w:rsidR="00361351" w:rsidRPr="00361351" w:rsidRDefault="00361351" w:rsidP="00FA45B1">
            <w:pPr>
              <w:spacing w:after="60"/>
              <w:rPr>
                <w:rFonts w:cstheme="minorHAnsi"/>
                <w:b/>
              </w:rPr>
            </w:pPr>
            <w:r w:rsidRPr="00361351">
              <w:rPr>
                <w:rFonts w:cstheme="minorHAnsi"/>
                <w:b/>
              </w:rPr>
              <w:t>DCI:</w:t>
            </w:r>
            <w:r w:rsidRPr="00361351">
              <w:rPr>
                <w:rFonts w:cstheme="minorHAnsi"/>
              </w:rPr>
              <w:t xml:space="preserve"> </w:t>
            </w:r>
            <w:r w:rsidRPr="00361351">
              <w:rPr>
                <w:rFonts w:cstheme="minorHAnsi"/>
                <w:b/>
              </w:rPr>
              <w:t>LS4.C: Adaptation</w:t>
            </w:r>
          </w:p>
          <w:p w14:paraId="2CE8C085" w14:textId="77777777" w:rsidR="00361351" w:rsidRPr="00361351" w:rsidRDefault="00361351" w:rsidP="00361351">
            <w:pPr>
              <w:pStyle w:val="ListParagraph"/>
              <w:numPr>
                <w:ilvl w:val="0"/>
                <w:numId w:val="8"/>
              </w:numPr>
              <w:spacing w:after="60"/>
              <w:ind w:left="360"/>
              <w:rPr>
                <w:rFonts w:cstheme="minorHAnsi"/>
                <w:bCs/>
              </w:rPr>
            </w:pPr>
            <w:r w:rsidRPr="00361351">
              <w:rPr>
                <w:rFonts w:cstheme="minorHAnsi"/>
                <w:bCs/>
              </w:rPr>
              <w:t>Changes in the physical environment, whether naturally occurring or human induced, have thus contributed to the expansion of some species, the emergence of new distinct species as populations diverge under different conditions, and the decline–and sometimes the extinction–of some species.</w:t>
            </w:r>
          </w:p>
          <w:p w14:paraId="782E7951" w14:textId="77777777" w:rsidR="00361351" w:rsidRPr="00361351" w:rsidRDefault="00361351" w:rsidP="00361351">
            <w:pPr>
              <w:pStyle w:val="ListParagraph"/>
              <w:numPr>
                <w:ilvl w:val="0"/>
                <w:numId w:val="8"/>
              </w:numPr>
              <w:spacing w:after="60"/>
              <w:ind w:left="360"/>
              <w:rPr>
                <w:rFonts w:cstheme="minorHAnsi"/>
                <w:bCs/>
              </w:rPr>
            </w:pPr>
            <w:r w:rsidRPr="00361351">
              <w:rPr>
                <w:rFonts w:cstheme="minorHAnsi"/>
                <w:bCs/>
              </w:rPr>
              <w:t>Species become extinct because they can no longer survive and reproduce in their altered environment. If members cannot adjust to change that is too fast or drastic, the opportunity for the species’ evolution is lost.</w:t>
            </w:r>
          </w:p>
        </w:tc>
        <w:tc>
          <w:tcPr>
            <w:tcW w:w="3870" w:type="dxa"/>
            <w:gridSpan w:val="2"/>
            <w:shd w:val="clear" w:color="auto" w:fill="EAF1DD" w:themeFill="accent3" w:themeFillTint="33"/>
          </w:tcPr>
          <w:p w14:paraId="29F111D0" w14:textId="77777777" w:rsidR="00361351" w:rsidRPr="00361351" w:rsidRDefault="00361351" w:rsidP="00FA45B1">
            <w:pPr>
              <w:spacing w:after="60"/>
              <w:rPr>
                <w:rFonts w:cstheme="minorHAnsi"/>
                <w:b/>
              </w:rPr>
            </w:pPr>
            <w:r w:rsidRPr="00361351">
              <w:rPr>
                <w:rFonts w:cstheme="minorHAnsi"/>
                <w:b/>
              </w:rPr>
              <w:t>CCC:</w:t>
            </w:r>
            <w:r w:rsidRPr="00361351">
              <w:rPr>
                <w:rFonts w:cstheme="minorHAnsi"/>
              </w:rPr>
              <w:t xml:space="preserve"> </w:t>
            </w:r>
            <w:r w:rsidRPr="00361351">
              <w:rPr>
                <w:rFonts w:cstheme="minorHAnsi"/>
                <w:b/>
              </w:rPr>
              <w:t>Cause and Effect</w:t>
            </w:r>
          </w:p>
          <w:p w14:paraId="204515EE" w14:textId="77777777" w:rsidR="00361351" w:rsidRPr="00361351" w:rsidRDefault="00361351" w:rsidP="00FA45B1">
            <w:pPr>
              <w:spacing w:after="60"/>
              <w:rPr>
                <w:rFonts w:cstheme="minorHAnsi"/>
                <w:bCs/>
              </w:rPr>
            </w:pPr>
            <w:r w:rsidRPr="00361351">
              <w:rPr>
                <w:rFonts w:cstheme="minorHAnsi"/>
                <w:bCs/>
              </w:rPr>
              <w:t>Empirical evidence is required to differentiate between cause and correlation and make claims about specific causes and effects.</w:t>
            </w:r>
          </w:p>
        </w:tc>
      </w:tr>
      <w:tr w:rsidR="00361351" w:rsidRPr="00361351" w14:paraId="7E3B5801" w14:textId="77777777" w:rsidTr="00FA45B1">
        <w:trPr>
          <w:trHeight w:val="2599"/>
        </w:trPr>
        <w:tc>
          <w:tcPr>
            <w:tcW w:w="1324" w:type="dxa"/>
          </w:tcPr>
          <w:p w14:paraId="2FB2FC4B" w14:textId="77777777" w:rsidR="00361351" w:rsidRPr="00361351" w:rsidRDefault="00361351" w:rsidP="00FA45B1">
            <w:pPr>
              <w:rPr>
                <w:rFonts w:cstheme="minorHAnsi"/>
                <w:b/>
              </w:rPr>
            </w:pPr>
            <w:r w:rsidRPr="00361351">
              <w:rPr>
                <w:rFonts w:cstheme="minorHAnsi"/>
                <w:b/>
              </w:rPr>
              <w:lastRenderedPageBreak/>
              <w:t>Key Aspects</w:t>
            </w:r>
          </w:p>
        </w:tc>
        <w:tc>
          <w:tcPr>
            <w:tcW w:w="4616" w:type="dxa"/>
            <w:shd w:val="clear" w:color="auto" w:fill="DBE5F1" w:themeFill="accent1" w:themeFillTint="33"/>
          </w:tcPr>
          <w:p w14:paraId="0085A291" w14:textId="77777777" w:rsidR="00361351" w:rsidRPr="00361351" w:rsidRDefault="00361351" w:rsidP="00361351">
            <w:pPr>
              <w:pStyle w:val="ListParagraph"/>
              <w:numPr>
                <w:ilvl w:val="0"/>
                <w:numId w:val="5"/>
              </w:numPr>
              <w:rPr>
                <w:rFonts w:cstheme="minorHAnsi"/>
              </w:rPr>
            </w:pPr>
            <w:r w:rsidRPr="00361351">
              <w:rPr>
                <w:rFonts w:cstheme="minorHAnsi"/>
              </w:rPr>
              <w:t>Evaluate arguments about a natural phenomenon based on scientific concepts, principles, and big ideas.</w:t>
            </w:r>
          </w:p>
          <w:p w14:paraId="21BA3592" w14:textId="77777777" w:rsidR="00361351" w:rsidRPr="00361351" w:rsidRDefault="00361351" w:rsidP="00361351">
            <w:pPr>
              <w:pStyle w:val="ListParagraph"/>
              <w:numPr>
                <w:ilvl w:val="0"/>
                <w:numId w:val="5"/>
              </w:numPr>
              <w:rPr>
                <w:rFonts w:cstheme="minorHAnsi"/>
              </w:rPr>
            </w:pPr>
            <w:r w:rsidRPr="00361351">
              <w:rPr>
                <w:rFonts w:cstheme="minorHAnsi"/>
              </w:rPr>
              <w:t>Evaluate arguments about a solution to a scientific/engineering problem based on scientific concepts, principles, and big ideas.</w:t>
            </w:r>
          </w:p>
          <w:p w14:paraId="7FA5F1E9" w14:textId="77777777" w:rsidR="00361351" w:rsidRPr="00361351" w:rsidRDefault="00361351" w:rsidP="00361351">
            <w:pPr>
              <w:pStyle w:val="ListParagraph"/>
              <w:numPr>
                <w:ilvl w:val="0"/>
                <w:numId w:val="5"/>
              </w:numPr>
              <w:spacing w:after="60" w:line="240" w:lineRule="auto"/>
              <w:rPr>
                <w:rFonts w:cstheme="minorHAnsi"/>
                <w:b/>
              </w:rPr>
            </w:pPr>
            <w:r w:rsidRPr="00361351">
              <w:rPr>
                <w:rFonts w:cstheme="minorHAnsi"/>
              </w:rPr>
              <w:t xml:space="preserve">Compare and critique arguments on the same topic by evaluating the evidence and/or interpretations of facts. </w:t>
            </w:r>
          </w:p>
          <w:p w14:paraId="1C3E751D" w14:textId="77777777" w:rsidR="00361351" w:rsidRPr="00361351" w:rsidRDefault="00361351" w:rsidP="00361351">
            <w:pPr>
              <w:pStyle w:val="ListParagraph"/>
              <w:numPr>
                <w:ilvl w:val="0"/>
                <w:numId w:val="5"/>
              </w:numPr>
              <w:spacing w:after="60" w:line="240" w:lineRule="auto"/>
              <w:rPr>
                <w:rFonts w:cstheme="minorHAnsi"/>
                <w:b/>
              </w:rPr>
            </w:pPr>
            <w:r w:rsidRPr="00361351">
              <w:rPr>
                <w:rFonts w:cstheme="minorHAnsi"/>
              </w:rPr>
              <w:t xml:space="preserve">Use evidence to evaluate the merit of an argument. </w:t>
            </w:r>
          </w:p>
          <w:p w14:paraId="231FA657" w14:textId="77777777" w:rsidR="00361351" w:rsidRPr="00361351" w:rsidRDefault="00361351" w:rsidP="00361351">
            <w:pPr>
              <w:pStyle w:val="ListParagraph"/>
              <w:numPr>
                <w:ilvl w:val="0"/>
                <w:numId w:val="5"/>
              </w:numPr>
              <w:spacing w:after="60" w:line="240" w:lineRule="auto"/>
              <w:rPr>
                <w:rFonts w:cstheme="minorHAnsi"/>
                <w:b/>
              </w:rPr>
            </w:pPr>
            <w:r w:rsidRPr="00361351">
              <w:rPr>
                <w:rFonts w:cstheme="minorHAnsi"/>
              </w:rPr>
              <w:t xml:space="preserve">Support or refute an arguments/explanation based on an analysis of data for a phenomenon or a solution to a problem. </w:t>
            </w:r>
          </w:p>
        </w:tc>
        <w:tc>
          <w:tcPr>
            <w:tcW w:w="4050" w:type="dxa"/>
            <w:shd w:val="clear" w:color="auto" w:fill="F2DBDB" w:themeFill="accent2" w:themeFillTint="33"/>
          </w:tcPr>
          <w:p w14:paraId="103D120E" w14:textId="77777777" w:rsidR="00361351" w:rsidRPr="00361351" w:rsidRDefault="00361351" w:rsidP="00361351">
            <w:pPr>
              <w:pStyle w:val="ListParagraph"/>
              <w:numPr>
                <w:ilvl w:val="0"/>
                <w:numId w:val="6"/>
              </w:numPr>
              <w:spacing w:after="60" w:line="240" w:lineRule="auto"/>
              <w:rPr>
                <w:rFonts w:cstheme="minorHAnsi"/>
              </w:rPr>
            </w:pPr>
            <w:r w:rsidRPr="00361351">
              <w:rPr>
                <w:rFonts w:cstheme="minorHAnsi"/>
              </w:rPr>
              <w:t>Naturally occurring changes in the physical environment may result in changes in the number of individuals of some species and emergence of new species over time.</w:t>
            </w:r>
          </w:p>
          <w:p w14:paraId="11EA4A47" w14:textId="77777777" w:rsidR="00361351" w:rsidRPr="00361351" w:rsidRDefault="00361351" w:rsidP="00361351">
            <w:pPr>
              <w:pStyle w:val="ListParagraph"/>
              <w:numPr>
                <w:ilvl w:val="0"/>
                <w:numId w:val="6"/>
              </w:numPr>
              <w:spacing w:after="60" w:line="240" w:lineRule="auto"/>
              <w:rPr>
                <w:rFonts w:cstheme="minorHAnsi"/>
              </w:rPr>
            </w:pPr>
            <w:r w:rsidRPr="00361351">
              <w:rPr>
                <w:rFonts w:cstheme="minorHAnsi"/>
              </w:rPr>
              <w:t>Human induced changes in the physical environment may result in changes in the number of individuals of some species and emergence of new species over time.</w:t>
            </w:r>
          </w:p>
          <w:p w14:paraId="64303931" w14:textId="77777777" w:rsidR="00361351" w:rsidRPr="00361351" w:rsidRDefault="00361351" w:rsidP="00361351">
            <w:pPr>
              <w:pStyle w:val="ListParagraph"/>
              <w:numPr>
                <w:ilvl w:val="0"/>
                <w:numId w:val="6"/>
              </w:numPr>
              <w:spacing w:after="60" w:line="240" w:lineRule="auto"/>
              <w:rPr>
                <w:rFonts w:cstheme="minorHAnsi"/>
              </w:rPr>
            </w:pPr>
            <w:r w:rsidRPr="00361351">
              <w:rPr>
                <w:rFonts w:cstheme="minorHAnsi"/>
              </w:rPr>
              <w:t>Changes in environmental conditions may result in increases in the number of individuals for some species.</w:t>
            </w:r>
          </w:p>
          <w:p w14:paraId="290EFDDF" w14:textId="77777777" w:rsidR="00361351" w:rsidRPr="00361351" w:rsidRDefault="00361351" w:rsidP="00361351">
            <w:pPr>
              <w:pStyle w:val="ListParagraph"/>
              <w:numPr>
                <w:ilvl w:val="0"/>
                <w:numId w:val="6"/>
              </w:numPr>
              <w:spacing w:after="60" w:line="240" w:lineRule="auto"/>
              <w:rPr>
                <w:rFonts w:cstheme="minorHAnsi"/>
              </w:rPr>
            </w:pPr>
            <w:r w:rsidRPr="00361351">
              <w:rPr>
                <w:rFonts w:cstheme="minorHAnsi"/>
              </w:rPr>
              <w:t>Changes in environmental conditions may result in increases in the emergence of new species over time.</w:t>
            </w:r>
          </w:p>
          <w:p w14:paraId="3F2E0B29" w14:textId="77777777" w:rsidR="00361351" w:rsidRPr="00361351" w:rsidRDefault="00361351" w:rsidP="00361351">
            <w:pPr>
              <w:pStyle w:val="ListParagraph"/>
              <w:numPr>
                <w:ilvl w:val="0"/>
                <w:numId w:val="6"/>
              </w:numPr>
              <w:spacing w:after="60" w:line="240" w:lineRule="auto"/>
              <w:rPr>
                <w:rFonts w:cstheme="minorHAnsi"/>
              </w:rPr>
            </w:pPr>
            <w:bookmarkStart w:id="0" w:name="_Hlk30676970"/>
            <w:r w:rsidRPr="00361351">
              <w:rPr>
                <w:rFonts w:cstheme="minorHAnsi"/>
              </w:rPr>
              <w:t>Changes in environmental conditions may result in the decline or extinction of some species.</w:t>
            </w:r>
          </w:p>
          <w:bookmarkEnd w:id="0"/>
          <w:p w14:paraId="646EF1BE" w14:textId="77777777" w:rsidR="00361351" w:rsidRPr="00361351" w:rsidRDefault="00361351" w:rsidP="00361351">
            <w:pPr>
              <w:pStyle w:val="ListParagraph"/>
              <w:numPr>
                <w:ilvl w:val="0"/>
                <w:numId w:val="6"/>
              </w:numPr>
              <w:spacing w:after="60" w:line="240" w:lineRule="auto"/>
              <w:rPr>
                <w:rFonts w:cstheme="minorHAnsi"/>
              </w:rPr>
            </w:pPr>
            <w:r w:rsidRPr="00361351">
              <w:rPr>
                <w:rFonts w:cstheme="minorHAnsi"/>
              </w:rPr>
              <w:t>There are causal links between environmental changes and changes in the number of individuals or species.</w:t>
            </w:r>
          </w:p>
          <w:p w14:paraId="0F3CFBAA" w14:textId="77777777" w:rsidR="00361351" w:rsidRPr="00361351" w:rsidRDefault="00361351" w:rsidP="00361351">
            <w:pPr>
              <w:pStyle w:val="ListParagraph"/>
              <w:numPr>
                <w:ilvl w:val="0"/>
                <w:numId w:val="6"/>
              </w:numPr>
              <w:rPr>
                <w:rFonts w:cstheme="minorHAnsi"/>
              </w:rPr>
            </w:pPr>
            <w:r w:rsidRPr="00361351">
              <w:rPr>
                <w:rFonts w:cstheme="minorHAnsi"/>
              </w:rPr>
              <w:t>Species become extinct because they can no longer survive and reproduce in their altered environment.</w:t>
            </w:r>
          </w:p>
          <w:p w14:paraId="318F62FA" w14:textId="77777777" w:rsidR="00361351" w:rsidRPr="00361351" w:rsidRDefault="00361351" w:rsidP="00361351">
            <w:pPr>
              <w:pStyle w:val="ListParagraph"/>
              <w:numPr>
                <w:ilvl w:val="0"/>
                <w:numId w:val="6"/>
              </w:numPr>
              <w:spacing w:after="60" w:line="240" w:lineRule="auto"/>
              <w:rPr>
                <w:rFonts w:cstheme="minorHAnsi"/>
              </w:rPr>
            </w:pPr>
            <w:r w:rsidRPr="00361351">
              <w:rPr>
                <w:rFonts w:cstheme="minorHAnsi"/>
                <w:bCs/>
              </w:rPr>
              <w:t>Members of a population that cannot adjust to change that is too fast or drastic, lose the opportunity for the species’ evolution.</w:t>
            </w:r>
          </w:p>
        </w:tc>
        <w:tc>
          <w:tcPr>
            <w:tcW w:w="3870" w:type="dxa"/>
            <w:gridSpan w:val="2"/>
            <w:shd w:val="clear" w:color="auto" w:fill="EAF1DD" w:themeFill="accent3" w:themeFillTint="33"/>
          </w:tcPr>
          <w:p w14:paraId="64D4EFD4" w14:textId="77777777" w:rsidR="00361351" w:rsidRPr="00361351" w:rsidRDefault="00361351" w:rsidP="00361351">
            <w:pPr>
              <w:pStyle w:val="ListParagraph"/>
              <w:numPr>
                <w:ilvl w:val="0"/>
                <w:numId w:val="3"/>
              </w:numPr>
              <w:spacing w:after="60" w:line="240" w:lineRule="auto"/>
              <w:rPr>
                <w:rFonts w:cstheme="minorHAnsi"/>
              </w:rPr>
            </w:pPr>
            <w:r w:rsidRPr="00361351">
              <w:rPr>
                <w:rFonts w:cstheme="minorHAnsi"/>
              </w:rPr>
              <w:t>Phenomena may have more than one cause.</w:t>
            </w:r>
          </w:p>
          <w:p w14:paraId="58017E24" w14:textId="77777777" w:rsidR="00361351" w:rsidRPr="00361351" w:rsidRDefault="00361351" w:rsidP="00361351">
            <w:pPr>
              <w:pStyle w:val="ListParagraph"/>
              <w:numPr>
                <w:ilvl w:val="0"/>
                <w:numId w:val="3"/>
              </w:numPr>
              <w:spacing w:after="60" w:line="240" w:lineRule="auto"/>
              <w:rPr>
                <w:rFonts w:cstheme="minorHAnsi"/>
              </w:rPr>
            </w:pPr>
            <w:r w:rsidRPr="00361351">
              <w:rPr>
                <w:rFonts w:cstheme="minorHAnsi"/>
              </w:rPr>
              <w:t>Some cause and effect relationships in systems can only be described using probability.</w:t>
            </w:r>
          </w:p>
          <w:p w14:paraId="4C511B05" w14:textId="77777777" w:rsidR="00361351" w:rsidRPr="00361351" w:rsidRDefault="00361351" w:rsidP="00361351">
            <w:pPr>
              <w:pStyle w:val="ListParagraph"/>
              <w:numPr>
                <w:ilvl w:val="0"/>
                <w:numId w:val="3"/>
              </w:numPr>
              <w:spacing w:after="60" w:line="240" w:lineRule="auto"/>
              <w:rPr>
                <w:rFonts w:cstheme="minorHAnsi"/>
              </w:rPr>
            </w:pPr>
            <w:r w:rsidRPr="00361351">
              <w:rPr>
                <w:rFonts w:cstheme="minorHAnsi"/>
              </w:rPr>
              <w:t>Some cause and effect relationships are complex and can only be predicted using probability.</w:t>
            </w:r>
          </w:p>
          <w:p w14:paraId="5E8676E4" w14:textId="77777777" w:rsidR="00361351" w:rsidRPr="00361351" w:rsidRDefault="00361351" w:rsidP="00361351">
            <w:pPr>
              <w:pStyle w:val="ListParagraph"/>
              <w:numPr>
                <w:ilvl w:val="0"/>
                <w:numId w:val="3"/>
              </w:numPr>
              <w:spacing w:after="60" w:line="240" w:lineRule="auto"/>
              <w:rPr>
                <w:rFonts w:cstheme="minorHAnsi"/>
              </w:rPr>
            </w:pPr>
            <w:r w:rsidRPr="00361351">
              <w:rPr>
                <w:rFonts w:cstheme="minorHAnsi"/>
                <w:bCs/>
              </w:rPr>
              <w:t>Empirical evidence is required to differentiate between cause and correlation.</w:t>
            </w:r>
          </w:p>
          <w:p w14:paraId="678BEE21" w14:textId="77777777" w:rsidR="00361351" w:rsidRPr="00361351" w:rsidRDefault="00361351" w:rsidP="00361351">
            <w:pPr>
              <w:pStyle w:val="ListParagraph"/>
              <w:numPr>
                <w:ilvl w:val="0"/>
                <w:numId w:val="3"/>
              </w:numPr>
              <w:spacing w:after="60" w:line="240" w:lineRule="auto"/>
              <w:rPr>
                <w:rFonts w:cstheme="minorHAnsi"/>
              </w:rPr>
            </w:pPr>
            <w:r w:rsidRPr="00361351">
              <w:rPr>
                <w:rFonts w:cstheme="minorHAnsi"/>
                <w:bCs/>
              </w:rPr>
              <w:t xml:space="preserve">Empirical evidence is required to make claims about specific causes and effects. </w:t>
            </w:r>
          </w:p>
        </w:tc>
      </w:tr>
      <w:tr w:rsidR="00361351" w:rsidRPr="00361351" w14:paraId="30A3F8D6" w14:textId="77777777" w:rsidTr="003621CE">
        <w:trPr>
          <w:trHeight w:val="2599"/>
        </w:trPr>
        <w:tc>
          <w:tcPr>
            <w:tcW w:w="1324" w:type="dxa"/>
          </w:tcPr>
          <w:p w14:paraId="45AC0D68" w14:textId="77777777" w:rsidR="00361351" w:rsidRPr="00361351" w:rsidRDefault="00361351" w:rsidP="00FA45B1">
            <w:pPr>
              <w:rPr>
                <w:rFonts w:cstheme="minorHAnsi"/>
                <w:b/>
              </w:rPr>
            </w:pPr>
            <w:r w:rsidRPr="00361351">
              <w:rPr>
                <w:rFonts w:cstheme="minorHAnsi"/>
                <w:b/>
              </w:rPr>
              <w:lastRenderedPageBreak/>
              <w:t>Prior Knowledge</w:t>
            </w:r>
          </w:p>
        </w:tc>
        <w:tc>
          <w:tcPr>
            <w:tcW w:w="4616" w:type="dxa"/>
            <w:shd w:val="clear" w:color="auto" w:fill="DBE5F1" w:themeFill="accent1" w:themeFillTint="33"/>
          </w:tcPr>
          <w:p w14:paraId="748B301C" w14:textId="77777777" w:rsidR="00361351" w:rsidRPr="00361351" w:rsidRDefault="00361351" w:rsidP="00361351">
            <w:pPr>
              <w:pStyle w:val="ListParagraph"/>
              <w:numPr>
                <w:ilvl w:val="0"/>
                <w:numId w:val="7"/>
              </w:numPr>
              <w:spacing w:after="60" w:line="240" w:lineRule="auto"/>
              <w:rPr>
                <w:rFonts w:cstheme="minorHAnsi"/>
              </w:rPr>
            </w:pPr>
            <w:r w:rsidRPr="00361351">
              <w:rPr>
                <w:rFonts w:cstheme="minorHAnsi"/>
              </w:rPr>
              <w:t>Use empirical evidence to construct an argument.</w:t>
            </w:r>
          </w:p>
          <w:p w14:paraId="1AC1A081" w14:textId="77777777" w:rsidR="00361351" w:rsidRPr="00361351" w:rsidRDefault="00361351" w:rsidP="00361351">
            <w:pPr>
              <w:pStyle w:val="ListParagraph"/>
              <w:numPr>
                <w:ilvl w:val="0"/>
                <w:numId w:val="7"/>
              </w:numPr>
              <w:spacing w:after="60" w:line="240" w:lineRule="auto"/>
              <w:rPr>
                <w:rFonts w:cstheme="minorHAnsi"/>
              </w:rPr>
            </w:pPr>
            <w:r w:rsidRPr="00361351">
              <w:rPr>
                <w:rFonts w:cstheme="minorHAnsi"/>
              </w:rPr>
              <w:t>Use empirical evidence to support an argument.</w:t>
            </w:r>
          </w:p>
          <w:p w14:paraId="113731EF" w14:textId="77777777" w:rsidR="00361351" w:rsidRPr="00361351" w:rsidRDefault="00361351" w:rsidP="00361351">
            <w:pPr>
              <w:pStyle w:val="ListParagraph"/>
              <w:numPr>
                <w:ilvl w:val="0"/>
                <w:numId w:val="7"/>
              </w:numPr>
              <w:spacing w:after="60" w:line="240" w:lineRule="auto"/>
              <w:rPr>
                <w:rFonts w:cstheme="minorHAnsi"/>
              </w:rPr>
            </w:pPr>
            <w:r w:rsidRPr="00361351">
              <w:rPr>
                <w:rFonts w:cstheme="minorHAnsi"/>
              </w:rPr>
              <w:t>Use scientific reasoning to construct an argument.</w:t>
            </w:r>
          </w:p>
          <w:p w14:paraId="0D8352BA" w14:textId="77777777" w:rsidR="00361351" w:rsidRPr="00361351" w:rsidRDefault="00361351" w:rsidP="00361351">
            <w:pPr>
              <w:pStyle w:val="ListParagraph"/>
              <w:numPr>
                <w:ilvl w:val="0"/>
                <w:numId w:val="7"/>
              </w:numPr>
              <w:spacing w:after="60" w:line="240" w:lineRule="auto"/>
              <w:rPr>
                <w:rFonts w:cstheme="minorHAnsi"/>
              </w:rPr>
            </w:pPr>
            <w:r w:rsidRPr="00361351">
              <w:rPr>
                <w:rFonts w:cstheme="minorHAnsi"/>
              </w:rPr>
              <w:t>Use scientific reasoning to support an argument.</w:t>
            </w:r>
          </w:p>
          <w:p w14:paraId="02096631" w14:textId="77777777" w:rsidR="00361351" w:rsidRPr="00361351" w:rsidRDefault="00361351" w:rsidP="00361351">
            <w:pPr>
              <w:pStyle w:val="ListParagraph"/>
              <w:numPr>
                <w:ilvl w:val="0"/>
                <w:numId w:val="7"/>
              </w:numPr>
              <w:spacing w:after="60" w:line="240" w:lineRule="auto"/>
              <w:rPr>
                <w:rFonts w:cstheme="minorHAnsi"/>
              </w:rPr>
            </w:pPr>
            <w:r w:rsidRPr="00361351">
              <w:rPr>
                <w:rFonts w:cstheme="minorHAnsi"/>
              </w:rPr>
              <w:t>Use an argument to support a model for a phenomenon.</w:t>
            </w:r>
          </w:p>
          <w:p w14:paraId="3DA21741" w14:textId="77777777" w:rsidR="00361351" w:rsidRPr="00361351" w:rsidRDefault="00361351" w:rsidP="00361351">
            <w:pPr>
              <w:pStyle w:val="ListParagraph"/>
              <w:numPr>
                <w:ilvl w:val="0"/>
                <w:numId w:val="7"/>
              </w:numPr>
              <w:spacing w:after="60" w:line="240" w:lineRule="auto"/>
              <w:rPr>
                <w:rFonts w:cstheme="minorHAnsi"/>
              </w:rPr>
            </w:pPr>
            <w:r w:rsidRPr="00361351">
              <w:rPr>
                <w:rFonts w:cstheme="minorHAnsi"/>
              </w:rPr>
              <w:t>Use an argument to refute a model for a phenomenon.</w:t>
            </w:r>
          </w:p>
          <w:p w14:paraId="0E62EDF6" w14:textId="77777777" w:rsidR="00361351" w:rsidRPr="00361351" w:rsidRDefault="00361351" w:rsidP="00361351">
            <w:pPr>
              <w:pStyle w:val="ListParagraph"/>
              <w:numPr>
                <w:ilvl w:val="0"/>
                <w:numId w:val="7"/>
              </w:numPr>
              <w:spacing w:after="60" w:line="240" w:lineRule="auto"/>
              <w:rPr>
                <w:rFonts w:cstheme="minorHAnsi"/>
              </w:rPr>
            </w:pPr>
            <w:r w:rsidRPr="00361351">
              <w:rPr>
                <w:rFonts w:cstheme="minorHAnsi"/>
              </w:rPr>
              <w:t>Use an argument to support a solution to a problem.</w:t>
            </w:r>
          </w:p>
          <w:p w14:paraId="044FBC94" w14:textId="77777777" w:rsidR="00361351" w:rsidRPr="00361351" w:rsidRDefault="00361351" w:rsidP="00361351">
            <w:pPr>
              <w:pStyle w:val="ListParagraph"/>
              <w:numPr>
                <w:ilvl w:val="0"/>
                <w:numId w:val="7"/>
              </w:numPr>
              <w:spacing w:after="60" w:line="240" w:lineRule="auto"/>
              <w:rPr>
                <w:rFonts w:cstheme="minorHAnsi"/>
              </w:rPr>
            </w:pPr>
            <w:r w:rsidRPr="00361351">
              <w:rPr>
                <w:rFonts w:cstheme="minorHAnsi"/>
              </w:rPr>
              <w:t>Use an argument to refute a solution to a problem.</w:t>
            </w:r>
          </w:p>
          <w:p w14:paraId="020234D0" w14:textId="77777777" w:rsidR="00361351" w:rsidRPr="00361351" w:rsidRDefault="00361351" w:rsidP="00361351">
            <w:pPr>
              <w:pStyle w:val="ListParagraph"/>
              <w:numPr>
                <w:ilvl w:val="0"/>
                <w:numId w:val="7"/>
              </w:numPr>
              <w:spacing w:after="60" w:line="240" w:lineRule="auto"/>
              <w:rPr>
                <w:rFonts w:cstheme="minorHAnsi"/>
              </w:rPr>
            </w:pPr>
            <w:r w:rsidRPr="00361351">
              <w:rPr>
                <w:rFonts w:cstheme="minorHAnsi"/>
              </w:rPr>
              <w:t>Obtain evidence from valid and reliable sources.</w:t>
            </w:r>
          </w:p>
          <w:p w14:paraId="29B0C823" w14:textId="77777777" w:rsidR="00361351" w:rsidRPr="00361351" w:rsidRDefault="00361351" w:rsidP="00361351">
            <w:pPr>
              <w:pStyle w:val="ListParagraph"/>
              <w:numPr>
                <w:ilvl w:val="0"/>
                <w:numId w:val="7"/>
              </w:numPr>
              <w:spacing w:after="60" w:line="240" w:lineRule="auto"/>
              <w:rPr>
                <w:rFonts w:cstheme="minorHAnsi"/>
              </w:rPr>
            </w:pPr>
            <w:r w:rsidRPr="00361351">
              <w:rPr>
                <w:rFonts w:cstheme="minorHAnsi"/>
              </w:rPr>
              <w:t>Interpret data to provide evidence for phenomena.</w:t>
            </w:r>
          </w:p>
          <w:p w14:paraId="7DFA9F82" w14:textId="77777777" w:rsidR="00361351" w:rsidRPr="00361351" w:rsidRDefault="00361351" w:rsidP="00361351">
            <w:pPr>
              <w:pStyle w:val="ListParagraph"/>
              <w:numPr>
                <w:ilvl w:val="0"/>
                <w:numId w:val="7"/>
              </w:numPr>
              <w:spacing w:after="60" w:line="240" w:lineRule="auto"/>
              <w:rPr>
                <w:rFonts w:cstheme="minorHAnsi"/>
              </w:rPr>
            </w:pPr>
            <w:r w:rsidRPr="00361351">
              <w:rPr>
                <w:rFonts w:cstheme="minorHAnsi"/>
              </w:rPr>
              <w:t>Analyze data to provide evidence for phenomena.</w:t>
            </w:r>
          </w:p>
        </w:tc>
        <w:tc>
          <w:tcPr>
            <w:tcW w:w="4050" w:type="dxa"/>
            <w:shd w:val="clear" w:color="auto" w:fill="F2DBDB" w:themeFill="accent2" w:themeFillTint="33"/>
          </w:tcPr>
          <w:p w14:paraId="12C6494C" w14:textId="77777777" w:rsidR="00361351" w:rsidRPr="00361351" w:rsidRDefault="00361351" w:rsidP="00361351">
            <w:pPr>
              <w:pStyle w:val="ListParagraph"/>
              <w:numPr>
                <w:ilvl w:val="0"/>
                <w:numId w:val="4"/>
              </w:numPr>
              <w:spacing w:after="60" w:line="240" w:lineRule="auto"/>
              <w:rPr>
                <w:rFonts w:cstheme="minorHAnsi"/>
              </w:rPr>
            </w:pPr>
            <w:r w:rsidRPr="00361351">
              <w:rPr>
                <w:rFonts w:cstheme="minorHAnsi"/>
              </w:rPr>
              <w:t xml:space="preserve">Particular organisms can only survive in particular environments. </w:t>
            </w:r>
          </w:p>
          <w:p w14:paraId="5BF6A0E1" w14:textId="77777777" w:rsidR="00361351" w:rsidRPr="00361351" w:rsidRDefault="00361351" w:rsidP="00361351">
            <w:pPr>
              <w:pStyle w:val="ListParagraph"/>
              <w:numPr>
                <w:ilvl w:val="0"/>
                <w:numId w:val="4"/>
              </w:numPr>
              <w:spacing w:after="60" w:line="240" w:lineRule="auto"/>
              <w:rPr>
                <w:rFonts w:cstheme="minorHAnsi"/>
              </w:rPr>
            </w:pPr>
            <w:r w:rsidRPr="00361351">
              <w:rPr>
                <w:rFonts w:cstheme="minorHAnsi"/>
              </w:rPr>
              <w:t xml:space="preserve">Species can change over time in response to changes in environmental conditions through adaptation by natural selection acting over generations. </w:t>
            </w:r>
          </w:p>
          <w:p w14:paraId="1F86C164" w14:textId="77777777" w:rsidR="00361351" w:rsidRPr="00361351" w:rsidRDefault="00361351" w:rsidP="00361351">
            <w:pPr>
              <w:pStyle w:val="ListParagraph"/>
              <w:numPr>
                <w:ilvl w:val="0"/>
                <w:numId w:val="4"/>
              </w:numPr>
              <w:spacing w:after="60" w:line="240" w:lineRule="auto"/>
              <w:rPr>
                <w:rFonts w:cstheme="minorHAnsi"/>
              </w:rPr>
            </w:pPr>
            <w:r w:rsidRPr="00361351">
              <w:rPr>
                <w:rFonts w:cstheme="minorHAnsi"/>
              </w:rPr>
              <w:t>Naturally occurring changes affect the physical environment.</w:t>
            </w:r>
          </w:p>
          <w:p w14:paraId="0FB5D127" w14:textId="77777777" w:rsidR="00361351" w:rsidRPr="00361351" w:rsidRDefault="00361351" w:rsidP="00361351">
            <w:pPr>
              <w:pStyle w:val="ListParagraph"/>
              <w:numPr>
                <w:ilvl w:val="0"/>
                <w:numId w:val="4"/>
              </w:numPr>
              <w:spacing w:after="60" w:line="240" w:lineRule="auto"/>
              <w:rPr>
                <w:rFonts w:cstheme="minorHAnsi"/>
              </w:rPr>
            </w:pPr>
            <w:r w:rsidRPr="00361351">
              <w:rPr>
                <w:rFonts w:cstheme="minorHAnsi"/>
              </w:rPr>
              <w:t>Human induced changes affect the physical environment.</w:t>
            </w:r>
          </w:p>
          <w:p w14:paraId="4D258502" w14:textId="77777777" w:rsidR="00361351" w:rsidRPr="00361351" w:rsidRDefault="00361351" w:rsidP="00361351">
            <w:pPr>
              <w:pStyle w:val="ListParagraph"/>
              <w:numPr>
                <w:ilvl w:val="0"/>
                <w:numId w:val="4"/>
              </w:numPr>
              <w:spacing w:after="60" w:line="240" w:lineRule="auto"/>
              <w:rPr>
                <w:rFonts w:cstheme="minorHAnsi"/>
              </w:rPr>
            </w:pPr>
            <w:r w:rsidRPr="00361351">
              <w:rPr>
                <w:rFonts w:cstheme="minorHAnsi"/>
              </w:rPr>
              <w:t>The number of individuals in each species and the number of species in an environment changes over time.</w:t>
            </w:r>
          </w:p>
          <w:p w14:paraId="336C6E47" w14:textId="77777777" w:rsidR="00361351" w:rsidRPr="00361351" w:rsidRDefault="00361351" w:rsidP="00361351">
            <w:pPr>
              <w:pStyle w:val="ListParagraph"/>
              <w:numPr>
                <w:ilvl w:val="0"/>
                <w:numId w:val="4"/>
              </w:numPr>
              <w:spacing w:after="60" w:line="240" w:lineRule="auto"/>
              <w:rPr>
                <w:rFonts w:cstheme="minorHAnsi"/>
              </w:rPr>
            </w:pPr>
            <w:r w:rsidRPr="00361351">
              <w:rPr>
                <w:rFonts w:cstheme="minorHAnsi"/>
              </w:rPr>
              <w:t>Environmental factors can determine the ability of individual species to survive and reproduce.</w:t>
            </w:r>
          </w:p>
          <w:p w14:paraId="61CF5762" w14:textId="77777777" w:rsidR="00361351" w:rsidRPr="00361351" w:rsidRDefault="00361351" w:rsidP="00361351">
            <w:pPr>
              <w:pStyle w:val="ListParagraph"/>
              <w:numPr>
                <w:ilvl w:val="0"/>
                <w:numId w:val="4"/>
              </w:numPr>
              <w:spacing w:after="60" w:line="240" w:lineRule="auto"/>
              <w:rPr>
                <w:rFonts w:cstheme="minorHAnsi"/>
              </w:rPr>
            </w:pPr>
            <w:r w:rsidRPr="00361351">
              <w:rPr>
                <w:rFonts w:cstheme="minorHAnsi"/>
              </w:rPr>
              <w:t xml:space="preserve">Natural selection favors organisms that are best suited for the current environmental conditions (i.e., survive, reproduce). </w:t>
            </w:r>
          </w:p>
          <w:p w14:paraId="6A583047" w14:textId="77777777" w:rsidR="00361351" w:rsidRPr="00361351" w:rsidRDefault="00361351" w:rsidP="00361351">
            <w:pPr>
              <w:pStyle w:val="ListParagraph"/>
              <w:numPr>
                <w:ilvl w:val="0"/>
                <w:numId w:val="4"/>
              </w:numPr>
              <w:spacing w:after="60" w:line="240" w:lineRule="auto"/>
              <w:rPr>
                <w:rFonts w:cstheme="minorHAnsi"/>
              </w:rPr>
            </w:pPr>
            <w:r w:rsidRPr="00361351">
              <w:rPr>
                <w:rFonts w:cstheme="minorHAnsi"/>
              </w:rPr>
              <w:t>Genetic variations in a population result in some organisms having more advantageous traits.</w:t>
            </w:r>
          </w:p>
        </w:tc>
        <w:tc>
          <w:tcPr>
            <w:tcW w:w="1530" w:type="dxa"/>
            <w:shd w:val="clear" w:color="auto" w:fill="F2F2F2" w:themeFill="background1" w:themeFillShade="F2"/>
          </w:tcPr>
          <w:p w14:paraId="5441004A" w14:textId="77777777" w:rsidR="00361351" w:rsidRPr="00361351" w:rsidRDefault="00361351" w:rsidP="00FA45B1">
            <w:pPr>
              <w:spacing w:after="60"/>
              <w:rPr>
                <w:rFonts w:cstheme="minorHAnsi"/>
                <w:b/>
              </w:rPr>
            </w:pPr>
            <w:r w:rsidRPr="00361351">
              <w:rPr>
                <w:rFonts w:cstheme="minorHAnsi"/>
                <w:b/>
              </w:rPr>
              <w:t>Relationships to SEPs</w:t>
            </w:r>
          </w:p>
        </w:tc>
        <w:tc>
          <w:tcPr>
            <w:tcW w:w="2340" w:type="dxa"/>
            <w:shd w:val="clear" w:color="auto" w:fill="EAF1DD" w:themeFill="accent3" w:themeFillTint="33"/>
          </w:tcPr>
          <w:p w14:paraId="5CB4F152" w14:textId="77777777" w:rsidR="00361351" w:rsidRPr="00361351" w:rsidRDefault="00361351" w:rsidP="00361351">
            <w:pPr>
              <w:pStyle w:val="ListParagraph"/>
              <w:numPr>
                <w:ilvl w:val="0"/>
                <w:numId w:val="3"/>
              </w:numPr>
              <w:spacing w:after="60" w:line="240" w:lineRule="auto"/>
              <w:rPr>
                <w:rFonts w:cstheme="minorHAnsi"/>
              </w:rPr>
            </w:pPr>
            <w:r w:rsidRPr="00361351">
              <w:rPr>
                <w:rFonts w:cstheme="minorHAnsi"/>
              </w:rPr>
              <w:t>Find the cause that underlies a phenomenon (e.g., a discovery of patterns or events that occur together with regularity) and provide evidence in support the explanation.</w:t>
            </w:r>
          </w:p>
          <w:p w14:paraId="249AB9D9" w14:textId="77777777" w:rsidR="00361351" w:rsidRPr="00361351" w:rsidRDefault="00361351" w:rsidP="00361351">
            <w:pPr>
              <w:pStyle w:val="ListParagraph"/>
              <w:numPr>
                <w:ilvl w:val="0"/>
                <w:numId w:val="3"/>
              </w:numPr>
              <w:spacing w:after="60" w:line="240" w:lineRule="auto"/>
              <w:rPr>
                <w:rFonts w:cstheme="minorHAnsi"/>
              </w:rPr>
            </w:pPr>
            <w:r w:rsidRPr="00361351">
              <w:rPr>
                <w:rFonts w:cstheme="minorHAnsi"/>
              </w:rPr>
              <w:t>Student engagement in scientific argumentation is often centered about identifying the causes of an effect.</w:t>
            </w:r>
          </w:p>
          <w:p w14:paraId="5ED87240" w14:textId="77777777" w:rsidR="00361351" w:rsidRPr="00361351" w:rsidRDefault="00361351" w:rsidP="00FA45B1">
            <w:pPr>
              <w:pStyle w:val="ListParagraph"/>
              <w:spacing w:after="60"/>
              <w:ind w:left="360"/>
              <w:rPr>
                <w:rFonts w:cstheme="minorHAnsi"/>
              </w:rPr>
            </w:pPr>
          </w:p>
        </w:tc>
      </w:tr>
    </w:tbl>
    <w:p w14:paraId="22A800D3" w14:textId="4EF79BCF" w:rsidR="008313C4" w:rsidRDefault="008313C4" w:rsidP="008313C4">
      <w:pPr>
        <w:pStyle w:val="BodyText1"/>
      </w:pPr>
    </w:p>
    <w:p w14:paraId="0C212B0B" w14:textId="152AAFE6" w:rsidR="001037C3" w:rsidRPr="008313C4" w:rsidRDefault="001037C3" w:rsidP="001037C3">
      <w:pPr>
        <w:rPr>
          <w:rFonts w:eastAsia="Calibri"/>
          <w:sz w:val="18"/>
          <w:szCs w:val="18"/>
        </w:rPr>
      </w:pPr>
      <w:r>
        <w:t>This unpacking tool activity answer key was</w:t>
      </w:r>
      <w:r w:rsidRPr="25D0DD65">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i/>
          <w:iCs/>
        </w:rPr>
        <w:t>SCILLSS Classroom Science Assessment Workshop</w:t>
      </w:r>
      <w:r>
        <w:rPr>
          <w:i/>
          <w:iCs/>
        </w:rPr>
        <w:t xml:space="preserve">: </w:t>
      </w:r>
      <w:r>
        <w:rPr>
          <w:i/>
          <w:iCs/>
        </w:rPr>
        <w:t>High School Life Science</w:t>
      </w:r>
      <w:r>
        <w:rPr>
          <w:i/>
          <w:iCs/>
        </w:rPr>
        <w:t xml:space="preserve"> Completed Unp</w:t>
      </w:r>
      <w:bookmarkStart w:id="1" w:name="_GoBack"/>
      <w:bookmarkEnd w:id="1"/>
      <w:r>
        <w:rPr>
          <w:i/>
          <w:iCs/>
        </w:rPr>
        <w:t>acking Tool – Activity Answer Key</w:t>
      </w:r>
      <w:r w:rsidRPr="25D0DD65">
        <w:t>. Lincoln, NE: Nebraska Department of Education.</w:t>
      </w:r>
    </w:p>
    <w:sectPr w:rsidR="001037C3" w:rsidRPr="008313C4" w:rsidSect="00361351">
      <w:footerReference w:type="default" r:id="rId9"/>
      <w:pgSz w:w="15840" w:h="12240" w:orient="landscape" w:code="1"/>
      <w:pgMar w:top="1440" w:right="5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07889" w14:textId="77777777" w:rsidR="00E75894" w:rsidRDefault="00E75894" w:rsidP="008F6E2B">
      <w:pPr>
        <w:spacing w:after="0" w:line="240" w:lineRule="auto"/>
      </w:pPr>
      <w:r>
        <w:separator/>
      </w:r>
    </w:p>
  </w:endnote>
  <w:endnote w:type="continuationSeparator" w:id="0">
    <w:p w14:paraId="27F262F3" w14:textId="77777777" w:rsidR="00E75894" w:rsidRDefault="00E75894" w:rsidP="008F6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B9BDA" w14:textId="7F59D8CF" w:rsidR="008F6E2B" w:rsidRDefault="00C00AF4" w:rsidP="00C00AF4">
    <w:pPr>
      <w:pStyle w:val="Footer"/>
    </w:pPr>
    <w:r>
      <w:t xml:space="preserve">SCILLSS Classroom </w:t>
    </w:r>
    <w:r w:rsidR="00361351">
      <w:t xml:space="preserve">Science </w:t>
    </w:r>
    <w:r>
      <w:t>Assessment Workshop</w:t>
    </w:r>
    <w:r w:rsidR="008313C4">
      <w:t xml:space="preserve">: </w:t>
    </w:r>
    <w:r>
      <w:t xml:space="preserve">HS Life Science </w:t>
    </w:r>
    <w:r w:rsidR="008313C4">
      <w:t xml:space="preserve">Completed </w:t>
    </w:r>
    <w:r>
      <w:t>Unpacking Tool</w:t>
    </w:r>
    <w:r w:rsidR="008313C4">
      <w:t xml:space="preserve"> – Activity Answer Key</w:t>
    </w:r>
    <w:r w:rsidR="00361351">
      <w:tab/>
    </w:r>
    <w:r w:rsidR="00361351">
      <w:tab/>
    </w:r>
    <w:r w:rsidR="00361351">
      <w:tab/>
    </w:r>
    <w:r>
      <w:tab/>
    </w:r>
    <w:sdt>
      <w:sdtPr>
        <w:id w:val="-163786069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12187" w14:textId="77777777" w:rsidR="00E75894" w:rsidRDefault="00E75894" w:rsidP="008F6E2B">
      <w:pPr>
        <w:spacing w:after="0" w:line="240" w:lineRule="auto"/>
      </w:pPr>
      <w:r>
        <w:separator/>
      </w:r>
    </w:p>
  </w:footnote>
  <w:footnote w:type="continuationSeparator" w:id="0">
    <w:p w14:paraId="2C3811B6" w14:textId="77777777" w:rsidR="00E75894" w:rsidRDefault="00E75894" w:rsidP="008F6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4677D"/>
    <w:multiLevelType w:val="hybridMultilevel"/>
    <w:tmpl w:val="1624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B7F37F5"/>
    <w:multiLevelType w:val="hybridMultilevel"/>
    <w:tmpl w:val="62586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2D4731D"/>
    <w:multiLevelType w:val="hybridMultilevel"/>
    <w:tmpl w:val="D28A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tDQ0NDcwMTI3NDNW0lEKTi0uzszPAykwrQUA6kaWTSwAAAA="/>
  </w:docVars>
  <w:rsids>
    <w:rsidRoot w:val="005C1F8A"/>
    <w:rsid w:val="00000BDB"/>
    <w:rsid w:val="00011B70"/>
    <w:rsid w:val="00060C47"/>
    <w:rsid w:val="00084450"/>
    <w:rsid w:val="001037C3"/>
    <w:rsid w:val="00105EBC"/>
    <w:rsid w:val="00162737"/>
    <w:rsid w:val="00176390"/>
    <w:rsid w:val="001C46AF"/>
    <w:rsid w:val="001D7195"/>
    <w:rsid w:val="00275152"/>
    <w:rsid w:val="002C0FF6"/>
    <w:rsid w:val="002D5A72"/>
    <w:rsid w:val="00342E6F"/>
    <w:rsid w:val="00346F2E"/>
    <w:rsid w:val="00361351"/>
    <w:rsid w:val="003621CE"/>
    <w:rsid w:val="00365564"/>
    <w:rsid w:val="003B713A"/>
    <w:rsid w:val="003F2D7A"/>
    <w:rsid w:val="0041391A"/>
    <w:rsid w:val="00463729"/>
    <w:rsid w:val="004806DD"/>
    <w:rsid w:val="00486BB3"/>
    <w:rsid w:val="00494986"/>
    <w:rsid w:val="004D4432"/>
    <w:rsid w:val="00516D7A"/>
    <w:rsid w:val="00527AFA"/>
    <w:rsid w:val="00533972"/>
    <w:rsid w:val="00557293"/>
    <w:rsid w:val="005757B9"/>
    <w:rsid w:val="00586F7B"/>
    <w:rsid w:val="005A7955"/>
    <w:rsid w:val="005B339A"/>
    <w:rsid w:val="005C107A"/>
    <w:rsid w:val="005C1F8A"/>
    <w:rsid w:val="00670581"/>
    <w:rsid w:val="00685518"/>
    <w:rsid w:val="006961EF"/>
    <w:rsid w:val="006A69EC"/>
    <w:rsid w:val="006C4A9A"/>
    <w:rsid w:val="007032F4"/>
    <w:rsid w:val="00723A90"/>
    <w:rsid w:val="00727573"/>
    <w:rsid w:val="00753159"/>
    <w:rsid w:val="00770D64"/>
    <w:rsid w:val="007C4FE3"/>
    <w:rsid w:val="00801699"/>
    <w:rsid w:val="008313C4"/>
    <w:rsid w:val="00856BF9"/>
    <w:rsid w:val="00872929"/>
    <w:rsid w:val="008B7197"/>
    <w:rsid w:val="008C6FB8"/>
    <w:rsid w:val="008E44C0"/>
    <w:rsid w:val="008F08ED"/>
    <w:rsid w:val="008F6E2B"/>
    <w:rsid w:val="00921965"/>
    <w:rsid w:val="00975E36"/>
    <w:rsid w:val="00977412"/>
    <w:rsid w:val="00A31A96"/>
    <w:rsid w:val="00A43AF6"/>
    <w:rsid w:val="00A679B0"/>
    <w:rsid w:val="00A70135"/>
    <w:rsid w:val="00A858B4"/>
    <w:rsid w:val="00AA24EE"/>
    <w:rsid w:val="00B34057"/>
    <w:rsid w:val="00B85132"/>
    <w:rsid w:val="00B968E2"/>
    <w:rsid w:val="00BB1533"/>
    <w:rsid w:val="00BC479D"/>
    <w:rsid w:val="00BC6352"/>
    <w:rsid w:val="00BE0F6D"/>
    <w:rsid w:val="00BE725F"/>
    <w:rsid w:val="00C00AF4"/>
    <w:rsid w:val="00C14B92"/>
    <w:rsid w:val="00C21BB4"/>
    <w:rsid w:val="00C22197"/>
    <w:rsid w:val="00C45646"/>
    <w:rsid w:val="00C97F04"/>
    <w:rsid w:val="00CD7559"/>
    <w:rsid w:val="00D75DAA"/>
    <w:rsid w:val="00DC4EE8"/>
    <w:rsid w:val="00DE2B84"/>
    <w:rsid w:val="00E00988"/>
    <w:rsid w:val="00E134FD"/>
    <w:rsid w:val="00E5320D"/>
    <w:rsid w:val="00E64514"/>
    <w:rsid w:val="00E75894"/>
    <w:rsid w:val="00E92336"/>
    <w:rsid w:val="00EE7ABA"/>
    <w:rsid w:val="00F339D6"/>
    <w:rsid w:val="00F44A78"/>
    <w:rsid w:val="00FD2D24"/>
    <w:rsid w:val="00FF3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11C3F"/>
  <w15:chartTrackingRefBased/>
  <w15:docId w15:val="{9791804E-28EF-43E4-A515-104AAF70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C1F8A"/>
    <w:pPr>
      <w:spacing w:after="160" w:line="259" w:lineRule="auto"/>
    </w:pPr>
    <w:rPr>
      <w:rFonts w:asciiTheme="minorHAnsi" w:eastAsiaTheme="minorHAnsi" w:hAnsiTheme="minorHAnsi" w:cstheme="minorBidi"/>
    </w:rPr>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qFormat/>
    <w:rsid w:val="002C0FF6"/>
    <w:pPr>
      <w:ind w:left="720"/>
      <w:contextualSpacing/>
    </w:pPr>
  </w:style>
  <w:style w:type="table" w:customStyle="1" w:styleId="TableGrid2">
    <w:name w:val="Table Grid2"/>
    <w:basedOn w:val="TableNormal"/>
    <w:next w:val="TableGrid"/>
    <w:uiPriority w:val="39"/>
    <w:rsid w:val="005C1F8A"/>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C1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6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E2B"/>
    <w:rPr>
      <w:rFonts w:asciiTheme="minorHAnsi" w:eastAsiaTheme="minorHAnsi" w:hAnsiTheme="minorHAnsi" w:cstheme="minorBidi"/>
    </w:rPr>
  </w:style>
  <w:style w:type="paragraph" w:styleId="Footer">
    <w:name w:val="footer"/>
    <w:basedOn w:val="Normal"/>
    <w:link w:val="FooterChar"/>
    <w:uiPriority w:val="99"/>
    <w:unhideWhenUsed/>
    <w:rsid w:val="008F6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E2B"/>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8F08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8ED"/>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930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C2C87-6F1B-4E11-A3BF-2E61627C1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6</cp:revision>
  <cp:lastPrinted>2019-05-28T18:20:00Z</cp:lastPrinted>
  <dcterms:created xsi:type="dcterms:W3CDTF">2020-01-11T00:08:00Z</dcterms:created>
  <dcterms:modified xsi:type="dcterms:W3CDTF">2020-04-29T14:23:00Z</dcterms:modified>
</cp:coreProperties>
</file>